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08FB6" w14:textId="0866FF8B" w:rsidR="00441A0D" w:rsidRPr="00441A0D" w:rsidRDefault="00441A0D" w:rsidP="00441A0D">
      <w:pPr>
        <w:ind w:left="360" w:hanging="360"/>
        <w:rPr>
          <w:b/>
          <w:bCs/>
          <w:sz w:val="32"/>
          <w:szCs w:val="32"/>
        </w:rPr>
      </w:pPr>
      <w:r w:rsidRPr="00441A0D">
        <w:rPr>
          <w:b/>
          <w:bCs/>
          <w:sz w:val="32"/>
          <w:szCs w:val="32"/>
        </w:rPr>
        <w:t>Steps that need to be completed before the start of the workshop</w:t>
      </w:r>
    </w:p>
    <w:p w14:paraId="7BFC7D64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Create a GitHub Account (if you do not already have one)</w:t>
      </w:r>
    </w:p>
    <w:p w14:paraId="20636C34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 xml:space="preserve">Advice on creating a username - </w:t>
      </w:r>
      <w:hyperlink r:id="rId5" w:history="1">
        <w:r w:rsidRPr="00441A0D">
          <w:rPr>
            <w:rStyle w:val="Hyperlink"/>
            <w:rFonts w:ascii="Times New Roman" w:eastAsia="Times New Roman" w:hAnsi="Times New Roman" w:cs="Times New Roman"/>
            <w:sz w:val="32"/>
            <w:szCs w:val="32"/>
          </w:rPr>
          <w:t>https://happygitwithr.com/github-acct.html</w:t>
        </w:r>
      </w:hyperlink>
    </w:p>
    <w:p w14:paraId="213AB892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You will need to know your username, email, and password for GitHub</w:t>
      </w:r>
    </w:p>
    <w:p w14:paraId="64C77CEC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36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Download Git (if you do not already have it installed)</w:t>
      </w:r>
    </w:p>
    <w:p w14:paraId="5410594D" w14:textId="77777777" w:rsidR="00441A0D" w:rsidRPr="00441A0D" w:rsidRDefault="00441A0D" w:rsidP="00441A0D">
      <w:pPr>
        <w:pStyle w:val="ListParagraph"/>
        <w:numPr>
          <w:ilvl w:val="0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>https://git-scm.com/downloads</w:t>
      </w:r>
    </w:p>
    <w:p w14:paraId="123ECA93" w14:textId="77777777" w:rsidR="00441A0D" w:rsidRPr="00441A0D" w:rsidRDefault="00441A0D" w:rsidP="00441A0D">
      <w:pPr>
        <w:pStyle w:val="ListParagraph"/>
        <w:numPr>
          <w:ilvl w:val="1"/>
          <w:numId w:val="1"/>
        </w:numPr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sz w:val="32"/>
          <w:szCs w:val="32"/>
        </w:rPr>
        <w:t xml:space="preserve">Windows users additional instructions - </w:t>
      </w:r>
      <w:hyperlink r:id="rId6" w:history="1">
        <w:r w:rsidRPr="00441A0D">
          <w:rPr>
            <w:rStyle w:val="Hyperlink"/>
            <w:rFonts w:ascii="Times New Roman" w:eastAsia="Times New Roman" w:hAnsi="Times New Roman" w:cs="Times New Roman"/>
            <w:sz w:val="32"/>
            <w:szCs w:val="32"/>
          </w:rPr>
          <w:t>https://appuals.com/what-is-git-bash/</w:t>
        </w:r>
      </w:hyperlink>
    </w:p>
    <w:p w14:paraId="291B4D36" w14:textId="643BFD15" w:rsidR="009A75E0" w:rsidRPr="00441A0D" w:rsidRDefault="00441A0D" w:rsidP="00441A0D">
      <w:pPr>
        <w:jc w:val="center"/>
        <w:rPr>
          <w:sz w:val="32"/>
          <w:szCs w:val="32"/>
        </w:rPr>
      </w:pPr>
      <w:r w:rsidRPr="00441A0D">
        <w:rPr>
          <w:rFonts w:ascii="Times New Roman" w:eastAsia="Times New Roman" w:hAnsi="Times New Roman" w:cs="Times New Roman"/>
          <w:b/>
          <w:bCs/>
          <w:color w:val="FF0000"/>
          <w:sz w:val="56"/>
          <w:szCs w:val="56"/>
        </w:rPr>
        <w:t>DO ABSOLUTELY NOTHING ELSE</w:t>
      </w:r>
    </w:p>
    <w:sectPr w:rsidR="009A75E0" w:rsidRPr="00441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721EC"/>
    <w:multiLevelType w:val="hybridMultilevel"/>
    <w:tmpl w:val="1CAEB4E0"/>
    <w:lvl w:ilvl="0" w:tplc="CB60D90C">
      <w:numFmt w:val="bullet"/>
      <w:lvlText w:val="-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31806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tDA2NLIwMzGzMDBV0lEKTi0uzszPAykwrAUAZ5pkbywAAAA="/>
  </w:docVars>
  <w:rsids>
    <w:rsidRoot w:val="00441A0D"/>
    <w:rsid w:val="00441A0D"/>
    <w:rsid w:val="00446C27"/>
    <w:rsid w:val="005A386E"/>
    <w:rsid w:val="006B3538"/>
    <w:rsid w:val="0084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79F7B"/>
  <w15:chartTrackingRefBased/>
  <w15:docId w15:val="{95DDA4B5-480C-4636-8B51-5FEBEF43D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1A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A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uals.com/what-is-git-bash/" TargetMode="External"/><Relationship Id="rId5" Type="http://schemas.openxmlformats.org/officeDocument/2006/relationships/hyperlink" Target="https://happygitwithr.com/github-acc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n, Katie</dc:creator>
  <cp:keywords/>
  <dc:description/>
  <cp:lastModifiedBy>Gundermann, Katie</cp:lastModifiedBy>
  <cp:revision>1</cp:revision>
  <dcterms:created xsi:type="dcterms:W3CDTF">2022-09-25T16:51:00Z</dcterms:created>
  <dcterms:modified xsi:type="dcterms:W3CDTF">2022-09-25T16:56:00Z</dcterms:modified>
</cp:coreProperties>
</file>